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87A8E" w14:textId="0C6E1645" w:rsidR="00CE7297" w:rsidRPr="009C335A" w:rsidRDefault="00CE7297" w:rsidP="00CE7297">
      <w:pPr>
        <w:keepNext/>
        <w:keepLines/>
        <w:spacing w:before="240" w:after="0"/>
        <w:jc w:val="right"/>
        <w:outlineLvl w:val="0"/>
        <w:rPr>
          <w:rFonts w:ascii="Corbel" w:eastAsiaTheme="majorEastAsia" w:hAnsi="Corbel" w:cstheme="majorBidi"/>
          <w:b/>
          <w:sz w:val="18"/>
          <w:szCs w:val="32"/>
        </w:rPr>
      </w:pPr>
      <w:bookmarkStart w:id="0" w:name="_Toc526335108"/>
      <w:r w:rsidRPr="009C335A">
        <w:rPr>
          <w:rFonts w:ascii="Corbel" w:eastAsiaTheme="majorEastAsia" w:hAnsi="Corbel" w:cstheme="majorBidi"/>
          <w:b/>
          <w:sz w:val="18"/>
          <w:szCs w:val="32"/>
        </w:rPr>
        <w:t xml:space="preserve">PRÍLOHA Č. </w:t>
      </w:r>
      <w:r w:rsidR="002B51B6" w:rsidRPr="009C335A">
        <w:rPr>
          <w:rFonts w:ascii="Corbel" w:eastAsiaTheme="majorEastAsia" w:hAnsi="Corbel" w:cstheme="majorBidi"/>
          <w:b/>
          <w:sz w:val="18"/>
          <w:szCs w:val="32"/>
        </w:rPr>
        <w:t>4</w:t>
      </w:r>
      <w:r w:rsidRPr="009C335A">
        <w:rPr>
          <w:rFonts w:ascii="Corbel" w:eastAsiaTheme="majorEastAsia" w:hAnsi="Corbel" w:cstheme="majorBidi"/>
          <w:b/>
          <w:sz w:val="18"/>
          <w:szCs w:val="32"/>
        </w:rPr>
        <w:t xml:space="preserve"> – NÁVRH NA PLNENIE KRITÉRI</w:t>
      </w:r>
      <w:bookmarkEnd w:id="0"/>
      <w:r w:rsidR="004C33D2" w:rsidRPr="009C335A">
        <w:rPr>
          <w:rFonts w:ascii="Corbel" w:eastAsiaTheme="majorEastAsia" w:hAnsi="Corbel" w:cstheme="majorBidi"/>
          <w:b/>
          <w:sz w:val="18"/>
          <w:szCs w:val="32"/>
        </w:rPr>
        <w:t>A</w:t>
      </w:r>
    </w:p>
    <w:p w14:paraId="1B026784" w14:textId="77777777" w:rsidR="00CE7297" w:rsidRPr="00CE7297" w:rsidRDefault="00CE7297" w:rsidP="00CE7297">
      <w:pPr>
        <w:rPr>
          <w:rFonts w:ascii="Calibri" w:hAnsi="Calibri"/>
        </w:rPr>
      </w:pPr>
    </w:p>
    <w:p w14:paraId="4649E2D5" w14:textId="1A36D5B8" w:rsidR="00CE7297" w:rsidRPr="009C335A" w:rsidRDefault="004C33D2" w:rsidP="00CE7297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</w:p>
    <w:p w14:paraId="1B8FE1D8" w14:textId="517884DB" w:rsidR="00CE7297" w:rsidRPr="009C335A" w:rsidRDefault="00E55A3B" w:rsidP="00CE7297">
      <w:pPr>
        <w:jc w:val="center"/>
        <w:rPr>
          <w:rFonts w:ascii="Corbel" w:hAnsi="Corbel"/>
          <w:b/>
          <w:sz w:val="36"/>
          <w:szCs w:val="36"/>
        </w:rPr>
      </w:pPr>
      <w:r w:rsidRPr="009C335A">
        <w:rPr>
          <w:rFonts w:ascii="Corbel" w:hAnsi="Corbel"/>
          <w:b/>
          <w:sz w:val="36"/>
          <w:szCs w:val="36"/>
        </w:rPr>
        <w:t xml:space="preserve">Virtuálna anatómia </w:t>
      </w:r>
      <w:proofErr w:type="spellStart"/>
      <w:r w:rsidR="002B51B6" w:rsidRPr="009C335A">
        <w:rPr>
          <w:rFonts w:ascii="Corbel" w:hAnsi="Corbel"/>
          <w:b/>
          <w:sz w:val="36"/>
          <w:szCs w:val="36"/>
        </w:rPr>
        <w:t>I</w:t>
      </w:r>
      <w:r w:rsidRPr="009C335A">
        <w:rPr>
          <w:rFonts w:ascii="Corbel" w:hAnsi="Corbel"/>
          <w:b/>
          <w:sz w:val="36"/>
          <w:szCs w:val="36"/>
        </w:rPr>
        <w:t>nterreg</w:t>
      </w:r>
      <w:proofErr w:type="spellEnd"/>
      <w:r w:rsidRPr="009C335A">
        <w:rPr>
          <w:rFonts w:ascii="Corbel" w:hAnsi="Corbel"/>
          <w:b/>
          <w:sz w:val="36"/>
          <w:szCs w:val="36"/>
        </w:rPr>
        <w:t xml:space="preserve"> SK-AT</w:t>
      </w:r>
    </w:p>
    <w:p w14:paraId="79D7D47C" w14:textId="77777777" w:rsidR="00CE7297" w:rsidRPr="00CE7297" w:rsidRDefault="00CE7297" w:rsidP="00CE7297">
      <w:pPr>
        <w:jc w:val="center"/>
        <w:rPr>
          <w:rFonts w:ascii="Calibri" w:hAnsi="Calibri"/>
          <w:b/>
          <w:sz w:val="24"/>
          <w:szCs w:val="28"/>
        </w:rPr>
      </w:pPr>
    </w:p>
    <w:p w14:paraId="67FFA204" w14:textId="77777777" w:rsidR="00CE7297" w:rsidRPr="00CE7297" w:rsidRDefault="00CE7297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9C4694F" w14:textId="420B05D8" w:rsidR="00CE7297" w:rsidRDefault="00CE7297" w:rsidP="00CE7297">
      <w:pPr>
        <w:spacing w:line="240" w:lineRule="auto"/>
        <w:rPr>
          <w:rFonts w:ascii="Calibri" w:hAnsi="Calibri"/>
        </w:rPr>
      </w:pPr>
    </w:p>
    <w:p w14:paraId="5F08D191" w14:textId="01BE5979" w:rsidR="00CE7297" w:rsidRPr="009C335A" w:rsidRDefault="00E55A3B" w:rsidP="00CE7297">
      <w:pPr>
        <w:spacing w:line="240" w:lineRule="auto"/>
        <w:rPr>
          <w:rFonts w:ascii="Corbel" w:hAnsi="Corbel"/>
          <w:b/>
          <w:sz w:val="24"/>
          <w:szCs w:val="24"/>
        </w:rPr>
      </w:pPr>
      <w:r w:rsidRPr="00E55A3B">
        <w:rPr>
          <w:rFonts w:ascii="Calibri" w:hAnsi="Calibri"/>
          <w:b/>
          <w:sz w:val="24"/>
          <w:szCs w:val="24"/>
        </w:rPr>
        <w:t>Časť 1 Technická vybavenie a headsety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E7297" w:rsidRPr="00CE7297" w14:paraId="05FB23BA" w14:textId="77777777" w:rsidTr="00F010AD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05C87A8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8CD2C06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621E9C8C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4B6893CE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s DPH</w:t>
            </w:r>
          </w:p>
        </w:tc>
      </w:tr>
      <w:tr w:rsidR="00E55A3B" w:rsidRPr="00CE7297" w14:paraId="0C43711E" w14:textId="77777777" w:rsidTr="00F010AD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E963A8A" w14:textId="77777777" w:rsidR="00E55A3B" w:rsidRPr="00CE7297" w:rsidRDefault="00E55A3B" w:rsidP="00E55A3B">
            <w:pPr>
              <w:rPr>
                <w:rFonts w:ascii="Calibri" w:hAnsi="Calibri"/>
              </w:rPr>
            </w:pPr>
            <w:r w:rsidRPr="00CE7297">
              <w:rPr>
                <w:rFonts w:ascii="Calibri" w:hAnsi="Calibri"/>
              </w:rPr>
              <w:t>Celková cena za celý predmet zákazky bez 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34507ACD" w14:textId="59924049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0E83ECEF" w14:textId="77777777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2533DC" w14:textId="2186D3FD" w:rsidR="00E55A3B" w:rsidRPr="00CE7297" w:rsidRDefault="00E55A3B" w:rsidP="00E55A3B">
            <w:pPr>
              <w:rPr>
                <w:rFonts w:ascii="Calibri" w:hAnsi="Calibri"/>
                <w:i/>
                <w:sz w:val="18"/>
                <w:szCs w:val="18"/>
              </w:rPr>
            </w:pPr>
            <w:r w:rsidRPr="00CE7297">
              <w:rPr>
                <w:rFonts w:ascii="Calibri" w:hAnsi="Calibri"/>
                <w:i/>
                <w:sz w:val="18"/>
                <w:szCs w:val="18"/>
              </w:rPr>
              <w:t>Návrh na plnenie kritérií</w:t>
            </w:r>
          </w:p>
        </w:tc>
      </w:tr>
    </w:tbl>
    <w:p w14:paraId="1257387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2D71214F" w14:textId="77777777" w:rsidTr="00F010AD">
        <w:trPr>
          <w:trHeight w:val="297"/>
        </w:trPr>
        <w:tc>
          <w:tcPr>
            <w:tcW w:w="346" w:type="dxa"/>
          </w:tcPr>
          <w:p w14:paraId="371EA372" w14:textId="77777777" w:rsidR="00CE7297" w:rsidRPr="00CE7297" w:rsidRDefault="00CE7297" w:rsidP="00CE7297">
            <w:pPr>
              <w:rPr>
                <w:rFonts w:ascii="Calibri" w:hAnsi="Calibri"/>
              </w:rPr>
            </w:pPr>
            <w:bookmarkStart w:id="1" w:name="_Hlk518037705"/>
          </w:p>
        </w:tc>
      </w:tr>
    </w:tbl>
    <w:bookmarkEnd w:id="1"/>
    <w:p w14:paraId="6817A5D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4C771AA4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</w:t>
      </w:r>
      <w:r w:rsidR="0011668C">
        <w:rPr>
          <w:rFonts w:ascii="Calibri" w:hAnsi="Calibri" w:cs="Times New Roman"/>
          <w:color w:val="000000"/>
        </w:rPr>
        <w:t>......</w:t>
      </w:r>
      <w:r w:rsidR="009C335A">
        <w:rPr>
          <w:rFonts w:ascii="Calibri" w:hAnsi="Calibri" w:cs="Times New Roman"/>
          <w:color w:val="000000"/>
        </w:rPr>
        <w:t>....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EA1E713" w14:textId="4D49AC9E" w:rsidR="004D02A0" w:rsidRDefault="0011668C" w:rsidP="00237EF9">
      <w:pPr>
        <w:spacing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 xml:space="preserve">      </w:t>
      </w:r>
      <w:r w:rsidR="00CE7297" w:rsidRPr="00CE7297">
        <w:rPr>
          <w:rFonts w:ascii="Calibri" w:hAnsi="Calibri"/>
        </w:rPr>
        <w:t>meno a priezvisko, funkcia, pod</w:t>
      </w:r>
      <w:r w:rsidR="00E55A3B">
        <w:rPr>
          <w:rFonts w:ascii="Calibri" w:hAnsi="Calibri"/>
        </w:rPr>
        <w:t xml:space="preserve">pis </w:t>
      </w:r>
    </w:p>
    <w:p w14:paraId="7DF3C95D" w14:textId="0C80E8C7" w:rsidR="00E55A3B" w:rsidRPr="009C335A" w:rsidRDefault="00E55A3B" w:rsidP="00237EF9">
      <w:pPr>
        <w:spacing w:line="240" w:lineRule="auto"/>
        <w:jc w:val="right"/>
        <w:rPr>
          <w:rFonts w:ascii="Corbel" w:hAnsi="Corbel"/>
        </w:rPr>
      </w:pPr>
    </w:p>
    <w:p w14:paraId="486ED4A9" w14:textId="5EE14457" w:rsidR="00E55A3B" w:rsidRDefault="00E55A3B" w:rsidP="00237EF9">
      <w:pPr>
        <w:spacing w:line="240" w:lineRule="auto"/>
        <w:jc w:val="right"/>
      </w:pPr>
    </w:p>
    <w:p w14:paraId="55E4FB1A" w14:textId="00CC158C" w:rsidR="00E55A3B" w:rsidRPr="009C335A" w:rsidRDefault="004C33D2" w:rsidP="00E55A3B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lastRenderedPageBreak/>
        <w:t>Návrh na plnenie kritéria</w:t>
      </w:r>
    </w:p>
    <w:p w14:paraId="5D4BDA85" w14:textId="772138C7" w:rsidR="00E55A3B" w:rsidRPr="009C335A" w:rsidRDefault="00E55A3B" w:rsidP="00E55A3B">
      <w:pPr>
        <w:jc w:val="center"/>
        <w:rPr>
          <w:rFonts w:ascii="Corbel" w:hAnsi="Corbel"/>
          <w:b/>
          <w:sz w:val="36"/>
          <w:szCs w:val="36"/>
        </w:rPr>
      </w:pPr>
      <w:r w:rsidRPr="009C335A">
        <w:rPr>
          <w:rFonts w:ascii="Corbel" w:hAnsi="Corbel"/>
          <w:b/>
          <w:sz w:val="36"/>
          <w:szCs w:val="36"/>
        </w:rPr>
        <w:t xml:space="preserve">Virtuálna anatómia </w:t>
      </w:r>
      <w:proofErr w:type="spellStart"/>
      <w:r w:rsidR="009C335A">
        <w:rPr>
          <w:rFonts w:ascii="Corbel" w:hAnsi="Corbel"/>
          <w:b/>
          <w:sz w:val="36"/>
          <w:szCs w:val="36"/>
        </w:rPr>
        <w:t>I</w:t>
      </w:r>
      <w:r w:rsidRPr="009C335A">
        <w:rPr>
          <w:rFonts w:ascii="Corbel" w:hAnsi="Corbel"/>
          <w:b/>
          <w:sz w:val="36"/>
          <w:szCs w:val="36"/>
        </w:rPr>
        <w:t>nterreg</w:t>
      </w:r>
      <w:proofErr w:type="spellEnd"/>
      <w:r w:rsidRPr="009C335A">
        <w:rPr>
          <w:rFonts w:ascii="Corbel" w:hAnsi="Corbel"/>
          <w:b/>
          <w:sz w:val="36"/>
          <w:szCs w:val="36"/>
        </w:rPr>
        <w:t xml:space="preserve"> SK-AT</w:t>
      </w:r>
    </w:p>
    <w:p w14:paraId="30B342C8" w14:textId="77777777" w:rsidR="00E55A3B" w:rsidRPr="00CE7297" w:rsidRDefault="00E55A3B" w:rsidP="00E55A3B">
      <w:pPr>
        <w:jc w:val="center"/>
        <w:rPr>
          <w:rFonts w:ascii="Calibri" w:hAnsi="Calibri"/>
          <w:b/>
          <w:sz w:val="24"/>
          <w:szCs w:val="28"/>
        </w:rPr>
      </w:pPr>
    </w:p>
    <w:p w14:paraId="6815B6FD" w14:textId="77777777" w:rsidR="00E55A3B" w:rsidRPr="009C335A" w:rsidRDefault="00E55A3B" w:rsidP="00E55A3B">
      <w:pPr>
        <w:rPr>
          <w:rFonts w:ascii="Corbel" w:hAnsi="Corbel"/>
          <w:b/>
          <w:sz w:val="28"/>
          <w:szCs w:val="28"/>
        </w:rPr>
      </w:pPr>
    </w:p>
    <w:p w14:paraId="2419FAED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Obchodné meno uchádzača:</w:t>
      </w:r>
    </w:p>
    <w:p w14:paraId="13BC28F9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Adresa/ sídlo uchádzača:</w:t>
      </w:r>
    </w:p>
    <w:p w14:paraId="347C87E3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IČO:</w:t>
      </w:r>
    </w:p>
    <w:p w14:paraId="2875E87B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DIČ:</w:t>
      </w:r>
    </w:p>
    <w:p w14:paraId="4E6488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01D2C453" w14:textId="355DE717" w:rsidR="00E55A3B" w:rsidRPr="009C335A" w:rsidRDefault="00E55A3B" w:rsidP="00E55A3B">
      <w:pPr>
        <w:spacing w:line="240" w:lineRule="auto"/>
        <w:rPr>
          <w:rFonts w:ascii="Corbel" w:hAnsi="Corbel"/>
          <w:sz w:val="24"/>
          <w:szCs w:val="24"/>
        </w:rPr>
      </w:pPr>
      <w:r w:rsidRPr="009C335A">
        <w:rPr>
          <w:rFonts w:ascii="Corbel" w:hAnsi="Corbel"/>
          <w:b/>
          <w:sz w:val="24"/>
          <w:szCs w:val="24"/>
        </w:rPr>
        <w:t>Časť 2 Softvér pre výučbu virtuálnej anatómie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E55A3B" w:rsidRPr="009C335A" w14:paraId="3865B0D3" w14:textId="77777777" w:rsidTr="00FC7D0E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DC247E6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14CE851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E797140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3FA679D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s DPH</w:t>
            </w:r>
          </w:p>
        </w:tc>
      </w:tr>
      <w:tr w:rsidR="00E55A3B" w:rsidRPr="009C335A" w14:paraId="2F5DDA28" w14:textId="77777777" w:rsidTr="00FC7D0E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3D70BC" w14:textId="77777777" w:rsidR="00E55A3B" w:rsidRPr="009C335A" w:rsidRDefault="00E55A3B" w:rsidP="00FC7D0E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>Celková cena za celý predmet zákazky bez 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401AAD38" w14:textId="5E3D62CC" w:rsidR="00E55A3B" w:rsidRPr="009C335A" w:rsidRDefault="00E55A3B" w:rsidP="00FC7D0E">
            <w:pPr>
              <w:rPr>
                <w:rFonts w:ascii="Corbel" w:hAnsi="Corbel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5A741DC6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A72C5E" w14:textId="77777777" w:rsidR="00E55A3B" w:rsidRPr="009C335A" w:rsidRDefault="00E55A3B" w:rsidP="00FC7D0E">
            <w:pPr>
              <w:rPr>
                <w:rFonts w:ascii="Corbel" w:hAnsi="Corbel"/>
                <w:i/>
                <w:sz w:val="18"/>
                <w:szCs w:val="18"/>
              </w:rPr>
            </w:pPr>
            <w:r w:rsidRPr="009C335A">
              <w:rPr>
                <w:rFonts w:ascii="Corbel" w:hAnsi="Corbel"/>
                <w:i/>
                <w:sz w:val="18"/>
                <w:szCs w:val="18"/>
              </w:rPr>
              <w:t>Návrh na plnenie kritérií</w:t>
            </w:r>
          </w:p>
        </w:tc>
      </w:tr>
    </w:tbl>
    <w:p w14:paraId="3E86F95D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FF4EF48" w14:textId="77777777" w:rsidTr="00FC7D0E">
        <w:trPr>
          <w:trHeight w:val="297"/>
        </w:trPr>
        <w:tc>
          <w:tcPr>
            <w:tcW w:w="346" w:type="dxa"/>
          </w:tcPr>
          <w:p w14:paraId="5B192D8A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</w:tr>
    </w:tbl>
    <w:p w14:paraId="228C89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Som platca DPH </w:t>
      </w:r>
    </w:p>
    <w:p w14:paraId="04810693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1AB425A" w14:textId="77777777" w:rsidTr="00FC7D0E">
        <w:trPr>
          <w:trHeight w:val="297"/>
        </w:trPr>
        <w:tc>
          <w:tcPr>
            <w:tcW w:w="346" w:type="dxa"/>
          </w:tcPr>
          <w:p w14:paraId="64E5DF10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</w:tr>
    </w:tbl>
    <w:p w14:paraId="021D52DC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 Nie som platca DPH</w:t>
      </w:r>
    </w:p>
    <w:p w14:paraId="3A00856F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410BC00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Čestne vyhlasujem, že uvedené údaje sú pravdivé a sú v súlade s predloženou ponukou.</w:t>
      </w:r>
    </w:p>
    <w:p w14:paraId="7AD3A390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2436BA49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V .............................., dňa ..............</w:t>
      </w:r>
    </w:p>
    <w:p w14:paraId="62953671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11568889" w14:textId="452AA2E0" w:rsidR="00E55A3B" w:rsidRPr="009C335A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orbel" w:hAnsi="Corbel" w:cs="Times New Roman"/>
          <w:color w:val="000000"/>
        </w:rPr>
      </w:pPr>
      <w:r w:rsidRPr="009C335A">
        <w:rPr>
          <w:rFonts w:ascii="Corbel" w:hAnsi="Corbel" w:cs="Times New Roman"/>
          <w:color w:val="000000"/>
        </w:rPr>
        <w:t xml:space="preserve">                                                                                                                        </w:t>
      </w:r>
      <w:r w:rsidR="009C335A">
        <w:rPr>
          <w:rFonts w:ascii="Corbel" w:hAnsi="Corbel" w:cs="Times New Roman"/>
          <w:color w:val="000000"/>
        </w:rPr>
        <w:t xml:space="preserve">                </w:t>
      </w:r>
      <w:r w:rsidRPr="009C335A">
        <w:rPr>
          <w:rFonts w:ascii="Corbel" w:hAnsi="Corbel" w:cs="Times New Roman"/>
          <w:color w:val="000000"/>
        </w:rPr>
        <w:t xml:space="preserve"> …………………………………………. </w:t>
      </w:r>
    </w:p>
    <w:p w14:paraId="3FC0B06F" w14:textId="2C3BFF14" w:rsidR="00E55A3B" w:rsidRPr="009C335A" w:rsidRDefault="00E55A3B" w:rsidP="00E55A3B">
      <w:pPr>
        <w:spacing w:line="240" w:lineRule="auto"/>
        <w:jc w:val="right"/>
        <w:rPr>
          <w:rFonts w:ascii="Corbel" w:hAnsi="Corbel"/>
        </w:rPr>
      </w:pPr>
      <w:r w:rsidRPr="009C335A">
        <w:rPr>
          <w:rFonts w:ascii="Corbel" w:hAnsi="Corbel"/>
        </w:rPr>
        <w:t>meno a priezvisko, funkcia, podpis</w:t>
      </w:r>
    </w:p>
    <w:p w14:paraId="03079B7F" w14:textId="77777777" w:rsidR="00E55A3B" w:rsidRPr="001235DD" w:rsidRDefault="00E55A3B" w:rsidP="00E55A3B">
      <w:pPr>
        <w:spacing w:line="240" w:lineRule="auto"/>
      </w:pPr>
    </w:p>
    <w:sectPr w:rsidR="00E55A3B" w:rsidRPr="001235DD" w:rsidSect="00540EB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24046" w14:textId="77777777" w:rsidR="002B39A8" w:rsidRDefault="002B39A8" w:rsidP="00CE7297">
      <w:pPr>
        <w:spacing w:after="0" w:line="240" w:lineRule="auto"/>
      </w:pPr>
      <w:r>
        <w:separator/>
      </w:r>
    </w:p>
  </w:endnote>
  <w:endnote w:type="continuationSeparator" w:id="0">
    <w:p w14:paraId="525F21AF" w14:textId="77777777" w:rsidR="002B39A8" w:rsidRDefault="002B39A8" w:rsidP="00CE7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ED884" w14:textId="77777777" w:rsidR="002B39A8" w:rsidRDefault="002B39A8" w:rsidP="00CE7297">
      <w:pPr>
        <w:spacing w:after="0" w:line="240" w:lineRule="auto"/>
      </w:pPr>
      <w:r>
        <w:separator/>
      </w:r>
    </w:p>
  </w:footnote>
  <w:footnote w:type="continuationSeparator" w:id="0">
    <w:p w14:paraId="1498C992" w14:textId="77777777" w:rsidR="002B39A8" w:rsidRDefault="002B39A8" w:rsidP="00CE72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11668C"/>
    <w:rsid w:val="001210EE"/>
    <w:rsid w:val="001235DD"/>
    <w:rsid w:val="00172D05"/>
    <w:rsid w:val="00237EF9"/>
    <w:rsid w:val="002B39A8"/>
    <w:rsid w:val="002B51B6"/>
    <w:rsid w:val="00315EC9"/>
    <w:rsid w:val="003C1DB7"/>
    <w:rsid w:val="00463E43"/>
    <w:rsid w:val="004A40EA"/>
    <w:rsid w:val="004C33D2"/>
    <w:rsid w:val="00540EB1"/>
    <w:rsid w:val="006916AF"/>
    <w:rsid w:val="006C07B2"/>
    <w:rsid w:val="008355EC"/>
    <w:rsid w:val="009C335A"/>
    <w:rsid w:val="00CE7297"/>
    <w:rsid w:val="00E55A3B"/>
    <w:rsid w:val="00EE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1" ma:contentTypeDescription="Umožňuje vytvoriť nový dokument." ma:contentTypeScope="" ma:versionID="1b7400da79a9fdf064bf58622df6db6c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ec5a3be35ac732b625f771c8d0c6ab13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96EC55-3472-46DB-BAC5-16CB9A5E662F}">
  <ds:schemaRefs>
    <ds:schemaRef ds:uri="e268c47e-392d-4bda-be85-a5756f4dce8a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b851f6ae-ae00-4f5e-81ad-6a76ccf99225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FD0617-5F61-4E21-A8D3-1226AA7FF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08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9</cp:revision>
  <dcterms:created xsi:type="dcterms:W3CDTF">2021-01-22T07:38:00Z</dcterms:created>
  <dcterms:modified xsi:type="dcterms:W3CDTF">2022-01-27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</Properties>
</file>